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carousel-block-examples"/>
    <w:p>
      <w:pPr>
        <w:pStyle w:val="Heading1"/>
      </w:pPr>
      <w:r>
        <w:t xml:space="preserve">Carousel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image-carousel"/>
    <w:p>
      <w:pPr>
        <w:pStyle w:val="Heading2"/>
      </w:pPr>
      <w:r>
        <w:t xml:space="preserve">Default Image Carous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ous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ide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First Slide 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 for the first sl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id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Second Slide 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 for the second sli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ide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Third Slide 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 for the third slid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2" w:name="product-carousel"/>
    <w:p>
      <w:pPr>
        <w:pStyle w:val="Heading2"/>
      </w:pPr>
      <w:r>
        <w:t xml:space="preserve">Product Carous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ousel (product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Name 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$99.99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Add to Car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Name Two</w:t>
            </w:r>
          </w:p>
        </w:tc>
      </w:tr>
      <w:tr>
        <w:tc>
          <w:tcPr/>
          <w:p>
            <w:pPr>
              <w:pStyle w:val="Compact"/>
            </w:pPr>
            <w:r>
              <w:t xml:space="preserve">$149.99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Add to Car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Name Three</w:t>
            </w:r>
          </w:p>
        </w:tc>
      </w:tr>
      <w:tr>
        <w:tc>
          <w:tcPr/>
          <w:p>
            <w:pPr>
              <w:pStyle w:val="Compact"/>
            </w:pPr>
            <w:r>
              <w:t xml:space="preserve">$79.99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Add to Car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 4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Name Four</w:t>
            </w:r>
          </w:p>
        </w:tc>
      </w:tr>
      <w:tr>
        <w:tc>
          <w:tcPr/>
          <w:p>
            <w:pPr>
              <w:pStyle w:val="Compact"/>
            </w:pPr>
            <w:r>
              <w:t xml:space="preserve">$199.99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Add to Cart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testimonial-carousel"/>
    <w:p>
      <w:pPr>
        <w:pStyle w:val="Heading2"/>
      </w:pPr>
      <w:r>
        <w:t xml:space="preserve">Testimonial Carous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ousel (testimonial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</w:t>
            </w:r>
            <w:r>
              <w:t xml:space="preserve"> </w:t>
            </w:r>
            <w:r>
              <w:t xml:space="preserve">“Excellent Service!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product quality exceeded my expectations and the customer service was outstanding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 Jane Doe, Verified Buy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</w:t>
            </w:r>
            <w:r>
              <w:t xml:space="preserve"> </w:t>
            </w:r>
            <w:r>
              <w:t xml:space="preserve">“Highly Recommend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st shipping, great prices, and amazing quality. Will definitely shop here again!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 John Smith, Loyal Custom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</w:t>
            </w:r>
            <w:r>
              <w:t xml:space="preserve"> </w:t>
            </w:r>
            <w:r>
              <w:t xml:space="preserve">“5 Stars!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st online shopping experience I’ve had. The website is easy to use and checkout was smooth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 Mary Johnson, Happy Custom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hero-carousel"/>
    <w:p>
      <w:pPr>
        <w:pStyle w:val="Heading2"/>
      </w:pPr>
      <w:r>
        <w:t xml:space="preserve">Hero Carous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rousel (her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ro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Summer Coll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 to 50% off on selected items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Shop Summer Sal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Hero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New Arriva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 out our latest products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View New Ite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Hero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Free Shipp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 all orders over $50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Start Shopping</w:t>
              </w:r>
            </w:hyperlink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